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7F0645D4" w14:textId="77777777" w:rsidR="00EF2A6A" w:rsidRDefault="00EF2A6A" w:rsidP="00EF2A6A">
            <w:pPr>
              <w:pStyle w:val="Header"/>
              <w:tabs>
                <w:tab w:val="clear" w:pos="4320"/>
                <w:tab w:val="clear" w:pos="8640"/>
                <w:tab w:val="left" w:pos="3243"/>
              </w:tabs>
              <w:ind w:left="-24"/>
              <w:rPr>
                <w:rFonts w:ascii="Segoe UI" w:hAnsi="Segoe UI" w:cs="Segoe UI"/>
                <w:b/>
                <w:bCs/>
                <w:noProof/>
              </w:rPr>
            </w:pPr>
            <w:r w:rsidRPr="00320CDD">
              <w:rPr>
                <w:rFonts w:ascii="Segoe UI" w:hAnsi="Segoe UI" w:cs="Segoe UI"/>
                <w:b/>
                <w:bCs/>
                <w:noProof/>
              </w:rPr>
              <w:t xml:space="preserve">International Journal of Translation and Interpretation Studies </w:t>
            </w:r>
          </w:p>
          <w:p w14:paraId="2EB1D40C" w14:textId="77777777" w:rsidR="00EF2A6A" w:rsidRPr="00BE4179" w:rsidRDefault="00EF2A6A" w:rsidP="00EF2A6A">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20CDD">
              <w:rPr>
                <w:rFonts w:ascii="Segoe UI" w:hAnsi="Segoe UI" w:cs="Segoe UI"/>
                <w:sz w:val="20"/>
                <w:szCs w:val="20"/>
              </w:rPr>
              <w:t>2754-2602</w:t>
            </w:r>
          </w:p>
          <w:p w14:paraId="772097EA" w14:textId="77777777" w:rsidR="00EF2A6A" w:rsidRPr="00BE4179" w:rsidRDefault="00EF2A6A" w:rsidP="00EF2A6A">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tis</w:t>
            </w:r>
          </w:p>
          <w:p w14:paraId="70678999" w14:textId="3870D7C1" w:rsidR="00A7276F" w:rsidRDefault="00EF2A6A" w:rsidP="00EF2A6A">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tis</w:t>
            </w:r>
          </w:p>
        </w:tc>
        <w:tc>
          <w:tcPr>
            <w:tcW w:w="3930" w:type="dxa"/>
          </w:tcPr>
          <w:p w14:paraId="4F16AE23" w14:textId="700EB699" w:rsidR="00A7276F" w:rsidRPr="00895766" w:rsidRDefault="00EF2A6A"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TI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3022DAD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EF2A6A">
        <w:rPr>
          <w:rFonts w:ascii="Segoe UI" w:hAnsi="Segoe UI" w:cs="Segoe UI"/>
          <w:sz w:val="21"/>
          <w:szCs w:val="21"/>
          <w:shd w:val="clear" w:color="auto" w:fill="FFFFFF"/>
        </w:rPr>
        <w:t>ijtis</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E584B" w14:textId="77777777" w:rsidR="00AF5F74" w:rsidRDefault="00AF5F74" w:rsidP="00403993">
      <w:pPr>
        <w:spacing w:after="0" w:line="240" w:lineRule="auto"/>
      </w:pPr>
      <w:r>
        <w:separator/>
      </w:r>
    </w:p>
  </w:endnote>
  <w:endnote w:type="continuationSeparator" w:id="0">
    <w:p w14:paraId="7D690C31" w14:textId="77777777" w:rsidR="00AF5F74" w:rsidRDefault="00AF5F74"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70FFA" w14:textId="77777777" w:rsidR="00AF5F74" w:rsidRDefault="00AF5F74" w:rsidP="00403993">
      <w:pPr>
        <w:spacing w:after="0" w:line="240" w:lineRule="auto"/>
      </w:pPr>
      <w:r>
        <w:separator/>
      </w:r>
    </w:p>
  </w:footnote>
  <w:footnote w:type="continuationSeparator" w:id="0">
    <w:p w14:paraId="4C174EF3" w14:textId="77777777" w:rsidR="00AF5F74" w:rsidRDefault="00AF5F74"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gUAej++iiwAAAA="/>
  </w:docVars>
  <w:rsids>
    <w:rsidRoot w:val="007F28B3"/>
    <w:rsid w:val="000E10ED"/>
    <w:rsid w:val="00131900"/>
    <w:rsid w:val="00135975"/>
    <w:rsid w:val="002164FB"/>
    <w:rsid w:val="00251288"/>
    <w:rsid w:val="00252C29"/>
    <w:rsid w:val="0031033E"/>
    <w:rsid w:val="00330F2E"/>
    <w:rsid w:val="003C49F8"/>
    <w:rsid w:val="00403993"/>
    <w:rsid w:val="0042436C"/>
    <w:rsid w:val="00432409"/>
    <w:rsid w:val="0048786F"/>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A7276F"/>
    <w:rsid w:val="00AF5F74"/>
    <w:rsid w:val="00B1319D"/>
    <w:rsid w:val="00B13352"/>
    <w:rsid w:val="00B6470E"/>
    <w:rsid w:val="00B94225"/>
    <w:rsid w:val="00BE3556"/>
    <w:rsid w:val="00C76B36"/>
    <w:rsid w:val="00D343C6"/>
    <w:rsid w:val="00D73A1D"/>
    <w:rsid w:val="00E842B1"/>
    <w:rsid w:val="00EF2A6A"/>
    <w:rsid w:val="00F950D9"/>
    <w:rsid w:val="00FC7B27"/>
    <w:rsid w:val="00FF1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EF2A6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EF2A6A"/>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9</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0</cp:revision>
  <dcterms:created xsi:type="dcterms:W3CDTF">2018-06-01T18:00:00Z</dcterms:created>
  <dcterms:modified xsi:type="dcterms:W3CDTF">2022-12-30T07:54:00Z</dcterms:modified>
</cp:coreProperties>
</file>